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3e5f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656b3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5e9b6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1cb7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849fee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4e829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65b32c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3a7065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40:39Z</dcterms:created>
  <dcterms:modified xsi:type="dcterms:W3CDTF">2022-03-19T21:40:39Z</dcterms:modified>
</cp:coreProperties>
</file>